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6"/>
        <w:gridCol w:w="16074"/>
      </w:tblGrid>
      <w:tr w:rsidR="00602F7D" w:rsidRPr="00C23484" w14:paraId="44B4DC35" w14:textId="77777777" w:rsidTr="00C2348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9405976" w14:textId="77777777" w:rsidR="00602F7D" w:rsidRPr="00C2348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23484" w14:paraId="7123B414" w14:textId="77777777" w:rsidTr="00C23484">
        <w:trPr>
          <w:trHeight w:val="413"/>
        </w:trPr>
        <w:tc>
          <w:tcPr>
            <w:tcW w:w="1216" w:type="pct"/>
          </w:tcPr>
          <w:p w14:paraId="6970BD03" w14:textId="77777777" w:rsidR="0000007A" w:rsidRPr="00C2348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2348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FFB2D" w14:textId="77777777" w:rsidR="0000007A" w:rsidRPr="00C23484" w:rsidRDefault="00E529F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2348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C23484" w14:paraId="230C9BB5" w14:textId="77777777" w:rsidTr="00C23484">
        <w:trPr>
          <w:trHeight w:val="290"/>
        </w:trPr>
        <w:tc>
          <w:tcPr>
            <w:tcW w:w="1216" w:type="pct"/>
          </w:tcPr>
          <w:p w14:paraId="01C04F17" w14:textId="77777777" w:rsidR="0000007A" w:rsidRPr="00C2348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6E784" w14:textId="77777777" w:rsidR="0000007A" w:rsidRPr="00C2348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B1AA8"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66</w:t>
            </w:r>
          </w:p>
        </w:tc>
      </w:tr>
      <w:tr w:rsidR="0000007A" w:rsidRPr="00C23484" w14:paraId="317EE85A" w14:textId="77777777" w:rsidTr="00C23484">
        <w:trPr>
          <w:trHeight w:val="331"/>
        </w:trPr>
        <w:tc>
          <w:tcPr>
            <w:tcW w:w="1216" w:type="pct"/>
          </w:tcPr>
          <w:p w14:paraId="35BE36B0" w14:textId="77777777" w:rsidR="0000007A" w:rsidRPr="00C2348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4BFCC" w14:textId="77777777" w:rsidR="0000007A" w:rsidRPr="00C23484" w:rsidRDefault="00E529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23484">
              <w:rPr>
                <w:rFonts w:ascii="Arial" w:hAnsi="Arial" w:cs="Arial"/>
                <w:b/>
                <w:sz w:val="20"/>
                <w:szCs w:val="20"/>
                <w:lang w:val="en-GB"/>
              </w:rPr>
              <w:t>Negative Appendectomy Rates -An Update</w:t>
            </w:r>
          </w:p>
        </w:tc>
      </w:tr>
      <w:tr w:rsidR="00CF0BBB" w:rsidRPr="00C23484" w14:paraId="33AC5316" w14:textId="77777777" w:rsidTr="00C23484">
        <w:trPr>
          <w:trHeight w:val="332"/>
        </w:trPr>
        <w:tc>
          <w:tcPr>
            <w:tcW w:w="1216" w:type="pct"/>
          </w:tcPr>
          <w:p w14:paraId="6CA4861B" w14:textId="77777777" w:rsidR="00CF0BBB" w:rsidRPr="00C2348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9A999" w14:textId="77777777" w:rsidR="00CF0BBB" w:rsidRPr="00C23484" w:rsidRDefault="006B1A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4FC3A3F" w14:textId="77777777" w:rsidR="00037D52" w:rsidRPr="00C2348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1D95F0" w14:textId="77777777" w:rsidR="00626025" w:rsidRPr="00C2348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2348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5C0E0B6D" w14:textId="77777777" w:rsidR="007B54A4" w:rsidRPr="00C2348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1D93C60" w14:textId="77777777" w:rsidR="007B54A4" w:rsidRPr="00C2348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2348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5EDF84F" w14:textId="77777777" w:rsidR="00640538" w:rsidRPr="00C23484" w:rsidRDefault="00D9685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2348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FD067F3" wp14:editId="19309FC2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8890" b="4445"/>
                <wp:wrapNone/>
                <wp:docPr id="413281859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1FC328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608EC2DA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FD5FF8F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2FB9ED0A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0AC7552E" w14:textId="77777777" w:rsidR="00E03C32" w:rsidRDefault="00027FA3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Medicine and Health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7-13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1C1B7033" w14:textId="77777777" w:rsidR="00E03C32" w:rsidRPr="007B54A4" w:rsidRDefault="00027FA3" w:rsidP="00027FA3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jmah</w:t>
                            </w:r>
                            <w:proofErr w:type="spellEnd"/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3/v21i1087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D067F3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5F1FC328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608EC2DA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5FD5FF8F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2FB9ED0A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0AC7552E" w14:textId="77777777" w:rsidR="00E03C32" w:rsidRDefault="00027FA3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Medicine and Health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7-13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1C1B7033" w14:textId="77777777" w:rsidR="00E03C32" w:rsidRPr="007B54A4" w:rsidRDefault="00027FA3" w:rsidP="00027FA3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jmah</w:t>
                      </w:r>
                      <w:proofErr w:type="spellEnd"/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3/v21i10873</w:t>
                      </w:r>
                    </w:p>
                  </w:txbxContent>
                </v:textbox>
              </v:rect>
            </w:pict>
          </mc:Fallback>
        </mc:AlternateContent>
      </w:r>
    </w:p>
    <w:p w14:paraId="355BA27A" w14:textId="77777777" w:rsidR="00D9392F" w:rsidRPr="00C2348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2348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1774E981" w14:textId="77777777" w:rsidR="00D27A79" w:rsidRPr="00C2348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23484" w14:paraId="3D072DEA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B2EC2C4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2348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2348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4BF2CF4A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23484" w14:paraId="4CB1CA30" w14:textId="77777777" w:rsidTr="007222C8">
        <w:tc>
          <w:tcPr>
            <w:tcW w:w="1265" w:type="pct"/>
            <w:noWrap/>
          </w:tcPr>
          <w:p w14:paraId="5779304A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F3E6F42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23484">
              <w:rPr>
                <w:rFonts w:ascii="Arial" w:hAnsi="Arial" w:cs="Arial"/>
                <w:lang w:val="en-GB"/>
              </w:rPr>
              <w:t>Reviewer’s comment</w:t>
            </w:r>
          </w:p>
          <w:p w14:paraId="793F11C9" w14:textId="77777777" w:rsidR="00421DBF" w:rsidRPr="00C2348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39A51EC" w14:textId="77777777" w:rsidR="00421DBF" w:rsidRPr="00C2348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2456EA0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23484">
              <w:rPr>
                <w:rFonts w:ascii="Arial" w:hAnsi="Arial" w:cs="Arial"/>
                <w:lang w:val="en-GB"/>
              </w:rPr>
              <w:t>Author’s Feedback</w:t>
            </w:r>
            <w:r w:rsidRPr="00C2348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2348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23484" w14:paraId="445A1B64" w14:textId="77777777" w:rsidTr="007222C8">
        <w:trPr>
          <w:trHeight w:val="1264"/>
        </w:trPr>
        <w:tc>
          <w:tcPr>
            <w:tcW w:w="1265" w:type="pct"/>
            <w:noWrap/>
          </w:tcPr>
          <w:p w14:paraId="5BA67A03" w14:textId="77777777" w:rsidR="00F1171E" w:rsidRPr="00C234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CA3B87B" w14:textId="77777777" w:rsidR="00F1171E" w:rsidRPr="00C2348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FE91608" w14:textId="77D4F5CE" w:rsidR="00F1171E" w:rsidRPr="00C23484" w:rsidRDefault="002E14F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chapter is </w:t>
            </w:r>
            <w:proofErr w:type="gramStart"/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 important scientific evidence</w:t>
            </w:r>
            <w:proofErr w:type="gramEnd"/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oday’s </w:t>
            </w:r>
            <w:r w:rsidR="006B1CC5"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orld</w:t>
            </w:r>
          </w:p>
        </w:tc>
        <w:tc>
          <w:tcPr>
            <w:tcW w:w="1523" w:type="pct"/>
          </w:tcPr>
          <w:p w14:paraId="3BFF1875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3484" w14:paraId="18E19D01" w14:textId="77777777" w:rsidTr="007222C8">
        <w:trPr>
          <w:trHeight w:val="1262"/>
        </w:trPr>
        <w:tc>
          <w:tcPr>
            <w:tcW w:w="1265" w:type="pct"/>
            <w:noWrap/>
          </w:tcPr>
          <w:p w14:paraId="4FD9B1D4" w14:textId="77777777" w:rsidR="00F1171E" w:rsidRPr="00C234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D87FE6F" w14:textId="77777777" w:rsidR="00F1171E" w:rsidRPr="00C234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538E229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248FFB5" w14:textId="5BFEEF73" w:rsidR="00F1171E" w:rsidRPr="00C23484" w:rsidRDefault="00491DC8" w:rsidP="00491D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it’s</w:t>
            </w:r>
            <w:proofErr w:type="spellEnd"/>
            <w:proofErr w:type="gramEnd"/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itable</w:t>
            </w:r>
          </w:p>
        </w:tc>
        <w:tc>
          <w:tcPr>
            <w:tcW w:w="1523" w:type="pct"/>
          </w:tcPr>
          <w:p w14:paraId="0586A12B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3484" w14:paraId="641D9C96" w14:textId="77777777" w:rsidTr="007222C8">
        <w:trPr>
          <w:trHeight w:val="1262"/>
        </w:trPr>
        <w:tc>
          <w:tcPr>
            <w:tcW w:w="1265" w:type="pct"/>
            <w:noWrap/>
          </w:tcPr>
          <w:p w14:paraId="2250F38D" w14:textId="77777777" w:rsidR="00F1171E" w:rsidRPr="00C2348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2348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69C26F1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F8EA04C" w14:textId="070BA563" w:rsidR="00F1171E" w:rsidRPr="00C23484" w:rsidRDefault="006B1CC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with </w:t>
            </w:r>
            <w:proofErr w:type="spellStart"/>
            <w:proofErr w:type="gramStart"/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a</w:t>
            </w:r>
            <w:r w:rsidR="00A03AF3"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lysis</w:t>
            </w:r>
            <w:proofErr w:type="spellEnd"/>
            <w:proofErr w:type="gramEnd"/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n be added</w:t>
            </w:r>
          </w:p>
        </w:tc>
        <w:tc>
          <w:tcPr>
            <w:tcW w:w="1523" w:type="pct"/>
          </w:tcPr>
          <w:p w14:paraId="1DA87F05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3484" w14:paraId="679AD9EC" w14:textId="77777777" w:rsidTr="007222C8">
        <w:trPr>
          <w:trHeight w:val="859"/>
        </w:trPr>
        <w:tc>
          <w:tcPr>
            <w:tcW w:w="1265" w:type="pct"/>
            <w:noWrap/>
          </w:tcPr>
          <w:p w14:paraId="5F0D020E" w14:textId="77777777" w:rsidR="00F1171E" w:rsidRPr="00C2348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114AB94" w14:textId="5E1DCE24" w:rsidR="00F1171E" w:rsidRPr="00C23484" w:rsidRDefault="006B1CC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</w:t>
            </w:r>
          </w:p>
        </w:tc>
        <w:tc>
          <w:tcPr>
            <w:tcW w:w="1523" w:type="pct"/>
          </w:tcPr>
          <w:p w14:paraId="61071418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3484" w14:paraId="4665574E" w14:textId="77777777" w:rsidTr="007222C8">
        <w:trPr>
          <w:trHeight w:val="703"/>
        </w:trPr>
        <w:tc>
          <w:tcPr>
            <w:tcW w:w="1265" w:type="pct"/>
            <w:noWrap/>
          </w:tcPr>
          <w:p w14:paraId="3AA72094" w14:textId="77777777" w:rsidR="00F1171E" w:rsidRPr="00C234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3899B28C" w14:textId="77777777" w:rsidR="00F1171E" w:rsidRPr="00C234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B636418" w14:textId="64168EE3" w:rsidR="00F1171E" w:rsidRPr="00C23484" w:rsidRDefault="00CD19B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e international references to be added</w:t>
            </w:r>
          </w:p>
        </w:tc>
        <w:tc>
          <w:tcPr>
            <w:tcW w:w="1523" w:type="pct"/>
          </w:tcPr>
          <w:p w14:paraId="2F03F89C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3484" w14:paraId="5922BBF5" w14:textId="77777777" w:rsidTr="007222C8">
        <w:trPr>
          <w:trHeight w:val="386"/>
        </w:trPr>
        <w:tc>
          <w:tcPr>
            <w:tcW w:w="1265" w:type="pct"/>
            <w:noWrap/>
          </w:tcPr>
          <w:p w14:paraId="38D334FC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9A485BC" w14:textId="77777777" w:rsidR="00F1171E" w:rsidRPr="00C2348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2348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57AB3D22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F553843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35C464B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60190EC" w14:textId="571C2823" w:rsidR="00F1171E" w:rsidRPr="00C23484" w:rsidRDefault="00083CE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5219A3B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526A3DF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698511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23484" w14:paraId="1D0AA88A" w14:textId="77777777" w:rsidTr="007222C8">
        <w:trPr>
          <w:trHeight w:val="1178"/>
        </w:trPr>
        <w:tc>
          <w:tcPr>
            <w:tcW w:w="1265" w:type="pct"/>
            <w:noWrap/>
          </w:tcPr>
          <w:p w14:paraId="24919D97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2348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2348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2348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01577FCD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4CE9C10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545DB51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3FB9F08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710EE05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F87EFE2" w14:textId="77777777" w:rsidR="00F1171E" w:rsidRPr="00C234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883BC6" w14:textId="77777777" w:rsidR="00F1171E" w:rsidRPr="00C234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C23484" w14:paraId="623EA351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9DCF0" w14:textId="77777777" w:rsidR="00F1171E" w:rsidRPr="00C234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2348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2348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74DE45D" w14:textId="77777777" w:rsidR="00F1171E" w:rsidRPr="00C234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23484" w14:paraId="029E4E5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C4AF9" w14:textId="77777777" w:rsidR="00F1171E" w:rsidRPr="00C234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4DF31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2348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12131F23" w14:textId="77777777" w:rsidR="00F1171E" w:rsidRPr="00C234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23484">
              <w:rPr>
                <w:rFonts w:ascii="Arial" w:hAnsi="Arial" w:cs="Arial"/>
                <w:lang w:val="en-GB"/>
              </w:rPr>
              <w:t>Author’s comment</w:t>
            </w:r>
            <w:r w:rsidRPr="00C2348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2348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23484" w14:paraId="35EEA7C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13F06" w14:textId="77777777" w:rsidR="00F1171E" w:rsidRPr="00C234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2348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24B789D" w14:textId="77777777" w:rsidR="00F1171E" w:rsidRPr="00C234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EE8B0" w14:textId="77777777" w:rsidR="00F1171E" w:rsidRPr="00C234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2348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2348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2348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5D9FC5D" w14:textId="09178CAA" w:rsidR="00F1171E" w:rsidRPr="00C234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26B36C41" w14:textId="77777777" w:rsidR="00F1171E" w:rsidRPr="00C2348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C4CC5BD" w14:textId="77777777" w:rsidR="00F1171E" w:rsidRPr="00C2348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4AD27B" w14:textId="77777777" w:rsidR="00F1171E" w:rsidRPr="00C2348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7984F6" w14:textId="77777777" w:rsidR="00F1171E" w:rsidRPr="00C234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BB6D32E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D99784B" w14:textId="77777777" w:rsidR="00C23484" w:rsidRPr="00603E10" w:rsidRDefault="00C23484" w:rsidP="00C2348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03E10">
        <w:rPr>
          <w:rFonts w:ascii="Arial" w:hAnsi="Arial" w:cs="Arial"/>
          <w:b/>
          <w:u w:val="single"/>
        </w:rPr>
        <w:t>Reviewer details:</w:t>
      </w:r>
    </w:p>
    <w:p w14:paraId="23A88953" w14:textId="77777777" w:rsidR="00C23484" w:rsidRPr="00603E10" w:rsidRDefault="00C23484" w:rsidP="00C2348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03E10">
        <w:rPr>
          <w:rFonts w:ascii="Arial" w:hAnsi="Arial" w:cs="Arial"/>
          <w:b/>
          <w:color w:val="000000"/>
        </w:rPr>
        <w:t>D. Rajiv Raj, India</w:t>
      </w:r>
    </w:p>
    <w:p w14:paraId="7FFA9556" w14:textId="77777777" w:rsidR="00C23484" w:rsidRPr="00C23484" w:rsidRDefault="00C23484">
      <w:pPr>
        <w:rPr>
          <w:rFonts w:ascii="Arial" w:hAnsi="Arial" w:cs="Arial"/>
          <w:b/>
          <w:sz w:val="20"/>
          <w:szCs w:val="20"/>
        </w:rPr>
      </w:pPr>
    </w:p>
    <w:sectPr w:rsidR="00C23484" w:rsidRPr="00C2348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D91C7D" w14:textId="77777777" w:rsidR="006639C3" w:rsidRPr="0000007A" w:rsidRDefault="006639C3" w:rsidP="0099583E">
      <w:r>
        <w:separator/>
      </w:r>
    </w:p>
  </w:endnote>
  <w:endnote w:type="continuationSeparator" w:id="0">
    <w:p w14:paraId="650D65BC" w14:textId="77777777" w:rsidR="006639C3" w:rsidRPr="0000007A" w:rsidRDefault="006639C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6D0EA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04D92" w14:textId="77777777" w:rsidR="006639C3" w:rsidRPr="0000007A" w:rsidRDefault="006639C3" w:rsidP="0099583E">
      <w:r>
        <w:separator/>
      </w:r>
    </w:p>
  </w:footnote>
  <w:footnote w:type="continuationSeparator" w:id="0">
    <w:p w14:paraId="491B542D" w14:textId="77777777" w:rsidR="006639C3" w:rsidRPr="0000007A" w:rsidRDefault="006639C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7BED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870DBE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CB1F82C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48579597">
    <w:abstractNumId w:val="3"/>
  </w:num>
  <w:num w:numId="2" w16cid:durableId="745760982">
    <w:abstractNumId w:val="6"/>
  </w:num>
  <w:num w:numId="3" w16cid:durableId="315500058">
    <w:abstractNumId w:val="5"/>
  </w:num>
  <w:num w:numId="4" w16cid:durableId="315959602">
    <w:abstractNumId w:val="7"/>
  </w:num>
  <w:num w:numId="5" w16cid:durableId="145360878">
    <w:abstractNumId w:val="4"/>
  </w:num>
  <w:num w:numId="6" w16cid:durableId="2066366511">
    <w:abstractNumId w:val="0"/>
  </w:num>
  <w:num w:numId="7" w16cid:durableId="1780488853">
    <w:abstractNumId w:val="1"/>
  </w:num>
  <w:num w:numId="8" w16cid:durableId="1498230873">
    <w:abstractNumId w:val="9"/>
  </w:num>
  <w:num w:numId="9" w16cid:durableId="589852195">
    <w:abstractNumId w:val="8"/>
  </w:num>
  <w:num w:numId="10" w16cid:durableId="713887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7FA3"/>
    <w:rsid w:val="00037D52"/>
    <w:rsid w:val="000450FC"/>
    <w:rsid w:val="00054BC4"/>
    <w:rsid w:val="00056CB0"/>
    <w:rsid w:val="0006257C"/>
    <w:rsid w:val="000627FE"/>
    <w:rsid w:val="0007151E"/>
    <w:rsid w:val="00081012"/>
    <w:rsid w:val="00083CEC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1237"/>
    <w:rsid w:val="000F6EA8"/>
    <w:rsid w:val="00101322"/>
    <w:rsid w:val="00115767"/>
    <w:rsid w:val="00121FFA"/>
    <w:rsid w:val="0012616A"/>
    <w:rsid w:val="0013129F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5CD2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9DB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1445"/>
    <w:rsid w:val="00282BEE"/>
    <w:rsid w:val="002859CC"/>
    <w:rsid w:val="00291D08"/>
    <w:rsid w:val="00293482"/>
    <w:rsid w:val="002A01CC"/>
    <w:rsid w:val="002A3D7C"/>
    <w:rsid w:val="002B0E4B"/>
    <w:rsid w:val="002C40B8"/>
    <w:rsid w:val="002D60EF"/>
    <w:rsid w:val="002E10DF"/>
    <w:rsid w:val="002E1211"/>
    <w:rsid w:val="002E14F0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DC8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14DD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1225"/>
    <w:rsid w:val="00645A56"/>
    <w:rsid w:val="006478EB"/>
    <w:rsid w:val="006532DF"/>
    <w:rsid w:val="0065409E"/>
    <w:rsid w:val="0065579D"/>
    <w:rsid w:val="00663792"/>
    <w:rsid w:val="006639C3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1AA8"/>
    <w:rsid w:val="006B1CC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1659"/>
    <w:rsid w:val="007F0C9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0D4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3AF3"/>
    <w:rsid w:val="00A12C83"/>
    <w:rsid w:val="00A15F2F"/>
    <w:rsid w:val="00A17184"/>
    <w:rsid w:val="00A31AAC"/>
    <w:rsid w:val="00A32905"/>
    <w:rsid w:val="00A33E05"/>
    <w:rsid w:val="00A36C95"/>
    <w:rsid w:val="00A37DE3"/>
    <w:rsid w:val="00A40B00"/>
    <w:rsid w:val="00A4787C"/>
    <w:rsid w:val="00A51369"/>
    <w:rsid w:val="00A519D1"/>
    <w:rsid w:val="00A5303B"/>
    <w:rsid w:val="00A60DF4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40DC"/>
    <w:rsid w:val="00B03A45"/>
    <w:rsid w:val="00B04DE0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B58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3484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9BF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FA4"/>
    <w:rsid w:val="00D12609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685F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29FE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069"/>
    <w:rsid w:val="00E9533D"/>
    <w:rsid w:val="00E972A7"/>
    <w:rsid w:val="00EA2839"/>
    <w:rsid w:val="00EB3E91"/>
    <w:rsid w:val="00EB6E15"/>
    <w:rsid w:val="00EC22F0"/>
    <w:rsid w:val="00EC4989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0B7F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1F9A9B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7F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27FA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C2348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6-09T04:17:00Z</dcterms:created>
  <dcterms:modified xsi:type="dcterms:W3CDTF">2025-06-1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